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  <w:bookmarkStart w:id="0" w:name="_GoBack"/>
      <w:bookmarkEnd w:id="0"/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B97F8A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hyperlink r:id="rId5" w:history="1">
              <w:r>
                <w:rPr>
                  <w:rStyle w:val="instancename"/>
                  <w:color w:val="0000FF"/>
                  <w:u w:val="single"/>
                </w:rPr>
                <w:t>Handling and restraint</w:t>
              </w:r>
              <w:r>
                <w:rPr>
                  <w:rStyle w:val="accesshid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accesshide"/>
                  <w:color w:val="0000FF"/>
                  <w:u w:val="single"/>
                </w:rPr>
                <w:t>Kaynak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  <w:lang w:val="tr-TR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" name="Dikdörtgen 1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F96BE4" id="Dikdörtgen 1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B97F8A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hyperlink r:id="rId6" w:history="1">
              <w:r>
                <w:rPr>
                  <w:rStyle w:val="instancename"/>
                  <w:color w:val="0000FF"/>
                  <w:u w:val="single"/>
                </w:rPr>
                <w:t>endocrine disorders</w:t>
              </w:r>
              <w:r>
                <w:rPr>
                  <w:rStyle w:val="accesshid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accesshide"/>
                  <w:color w:val="0000FF"/>
                  <w:u w:val="single"/>
                </w:rPr>
                <w:t>Kaynak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  <w:lang w:val="tr-TR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2" name="Dikdörtgen 2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34F50A5" id="Dikdörtgen 2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B97F8A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hyperlink r:id="rId7" w:history="1">
              <w:r>
                <w:rPr>
                  <w:rStyle w:val="instancename"/>
                  <w:color w:val="0000FF"/>
                  <w:u w:val="single"/>
                </w:rPr>
                <w:t xml:space="preserve">liver diseases in small animals </w:t>
              </w:r>
              <w:proofErr w:type="spellStart"/>
              <w:r>
                <w:rPr>
                  <w:rStyle w:val="accesshide"/>
                  <w:color w:val="0000FF"/>
                  <w:u w:val="single"/>
                </w:rPr>
                <w:t>Kaynak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  <w:lang w:val="tr-TR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3" name="Dikdörtgen 3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6DD2109" id="Dikdörtgen 3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B97F8A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hyperlink r:id="rId8" w:history="1">
              <w:r>
                <w:rPr>
                  <w:rStyle w:val="instancename"/>
                  <w:color w:val="0000FF"/>
                  <w:u w:val="single"/>
                </w:rPr>
                <w:t xml:space="preserve">Diseases of the Stomach </w:t>
              </w:r>
              <w:proofErr w:type="spellStart"/>
              <w:r>
                <w:rPr>
                  <w:rStyle w:val="accesshide"/>
                  <w:color w:val="0000FF"/>
                  <w:u w:val="single"/>
                </w:rPr>
                <w:t>Kaynak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  <w:lang w:val="tr-TR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4" name="Dikdörtgen 4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34BA3F2" id="Dikdörtgen 4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4B6F71" w:rsidRDefault="00B97F8A" w:rsidP="00C94363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hyperlink r:id="rId9" w:history="1">
              <w:r>
                <w:rPr>
                  <w:rStyle w:val="instancename"/>
                  <w:color w:val="0000FF"/>
                  <w:u w:val="single"/>
                </w:rPr>
                <w:t xml:space="preserve">Clinical Evaluation of the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Respirtory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Tract </w:t>
              </w:r>
              <w:proofErr w:type="spellStart"/>
              <w:r>
                <w:rPr>
                  <w:rStyle w:val="accesshide"/>
                  <w:color w:val="0000FF"/>
                  <w:u w:val="single"/>
                </w:rPr>
                <w:t>Kaynak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  <w:lang w:val="tr-TR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5" name="Dikdörtgen 5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9CA3978" id="Dikdörtgen 5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94363" w:rsidRDefault="00B97F8A" w:rsidP="00C94363">
            <w:pPr>
              <w:pStyle w:val="Konu-basligi"/>
              <w:rPr>
                <w:b w:val="0"/>
                <w:sz w:val="16"/>
                <w:lang w:val="en-US"/>
              </w:rPr>
            </w:pPr>
            <w:hyperlink r:id="rId10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Clinical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Evaluation of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the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Respirtory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Tract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r>
                <w:rPr>
                  <w:rStyle w:val="accesshide"/>
                  <w:color w:val="0000FF"/>
                  <w:u w:val="single"/>
                </w:rPr>
                <w:t>Kaynak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6" name="Dikdörtgen 6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D6309F" id="Dikdörtgen 6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94363" w:rsidRDefault="00B97F8A" w:rsidP="00C94363">
            <w:pPr>
              <w:pStyle w:val="Konu-basligi"/>
              <w:rPr>
                <w:b w:val="0"/>
                <w:sz w:val="16"/>
                <w:lang w:val="en-US"/>
              </w:rPr>
            </w:pPr>
            <w:hyperlink r:id="rId11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Cardiovascular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Examnination</w:t>
              </w:r>
              <w:proofErr w:type="spellEnd"/>
              <w:r>
                <w:rPr>
                  <w:rStyle w:val="accesshide"/>
                  <w:color w:val="0000FF"/>
                  <w:u w:val="single"/>
                </w:rPr>
                <w:t xml:space="preserve"> Kaynak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7" name="Dikdörtgen 7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8AE55CD" id="Dikdörtgen 7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C94363" w:rsidRPr="001A2552" w:rsidRDefault="00B97F8A" w:rsidP="00C94363">
            <w:pPr>
              <w:pStyle w:val="Konu-basligi"/>
              <w:rPr>
                <w:sz w:val="16"/>
              </w:rPr>
            </w:pPr>
            <w:hyperlink r:id="rId12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Cardiovascular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System</w:t>
              </w:r>
              <w:proofErr w:type="spellEnd"/>
              <w:r>
                <w:rPr>
                  <w:rStyle w:val="accesshide"/>
                  <w:color w:val="0000FF"/>
                  <w:u w:val="single"/>
                </w:rPr>
                <w:t xml:space="preserve"> Kaynak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8" name="Dikdörtgen 8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179F1B7" id="Dikdörtgen 8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4B6F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B97F8A" w:rsidP="00C94363">
            <w:pPr>
              <w:pStyle w:val="Konu-basligi"/>
              <w:rPr>
                <w:sz w:val="16"/>
              </w:rPr>
            </w:pPr>
            <w:hyperlink r:id="rId13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Diseases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of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the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Small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Intestine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>-I</w:t>
              </w:r>
              <w:r>
                <w:rPr>
                  <w:rStyle w:val="accesshide"/>
                  <w:color w:val="0000FF"/>
                  <w:u w:val="single"/>
                </w:rPr>
                <w:t xml:space="preserve"> Kaynak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9" name="Dikdörtgen 9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7E23A61" id="Dikdörtgen 9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2F48B3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:rsidR="00C94363" w:rsidRPr="004B6F71" w:rsidRDefault="00B97F8A" w:rsidP="00C94363">
            <w:pPr>
              <w:pStyle w:val="Konu-basligi"/>
              <w:rPr>
                <w:sz w:val="16"/>
              </w:rPr>
            </w:pPr>
            <w:hyperlink r:id="rId14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Intestine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Diseases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-II</w:t>
              </w:r>
              <w:r>
                <w:rPr>
                  <w:rStyle w:val="accesshide"/>
                  <w:color w:val="0000FF"/>
                  <w:u w:val="single"/>
                </w:rPr>
                <w:t xml:space="preserve"> Kaynak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0" name="Dikdörtgen 10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7074B93" id="Dikdörtgen 10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C94363" w:rsidRPr="001A2552" w:rsidRDefault="00B97F8A" w:rsidP="00C94363">
            <w:pPr>
              <w:pStyle w:val="Konu-basligi"/>
              <w:rPr>
                <w:sz w:val="16"/>
              </w:rPr>
            </w:pPr>
            <w:hyperlink r:id="rId15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urinary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system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1pptx</w:t>
              </w:r>
              <w:r>
                <w:rPr>
                  <w:rStyle w:val="accesshide"/>
                  <w:color w:val="0000FF"/>
                  <w:u w:val="single"/>
                </w:rPr>
                <w:t xml:space="preserve"> Kaynak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1" name="Dikdörtgen 11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ADB2B9E" id="Dikdörtgen 11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B97F8A" w:rsidP="00C94363">
            <w:pPr>
              <w:pStyle w:val="Konu-basligi"/>
              <w:rPr>
                <w:sz w:val="16"/>
              </w:rPr>
            </w:pPr>
            <w:hyperlink r:id="rId16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urinary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system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2</w:t>
              </w:r>
              <w:r>
                <w:rPr>
                  <w:rStyle w:val="accesshide"/>
                  <w:color w:val="0000FF"/>
                  <w:u w:val="single"/>
                </w:rPr>
                <w:t xml:space="preserve"> Kaynak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2" name="Dikdörtgen 12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ED0A9F6" id="Dikdörtgen 12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B97F8A" w:rsidP="00C94363">
            <w:pPr>
              <w:pStyle w:val="Konu-basligi"/>
              <w:rPr>
                <w:sz w:val="16"/>
              </w:rPr>
            </w:pPr>
            <w:hyperlink r:id="rId17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urinary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system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2</w:t>
              </w:r>
              <w:r>
                <w:rPr>
                  <w:rStyle w:val="accesshide"/>
                  <w:color w:val="0000FF"/>
                  <w:u w:val="single"/>
                </w:rPr>
                <w:t xml:space="preserve"> Kaynak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3" name="Dikdörtgen 13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955F7D3" id="Dikdörtgen 13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B97F8A" w:rsidP="00C94363">
            <w:pPr>
              <w:pStyle w:val="Konu-basligi"/>
              <w:rPr>
                <w:sz w:val="16"/>
              </w:rPr>
            </w:pPr>
            <w:hyperlink r:id="rId18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urinary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system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2</w:t>
              </w:r>
              <w:r>
                <w:rPr>
                  <w:rStyle w:val="accesshide"/>
                  <w:color w:val="0000FF"/>
                  <w:u w:val="single"/>
                </w:rPr>
                <w:t xml:space="preserve"> Kaynak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4" name="Dikdörtgen 14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90C5D76" id="Dikdörtgen 14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B97F8A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3B48EB"/>
    <w:rsid w:val="004B6F71"/>
    <w:rsid w:val="008001F1"/>
    <w:rsid w:val="00832BE3"/>
    <w:rsid w:val="00B97F8A"/>
    <w:rsid w:val="00C9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character" w:customStyle="1" w:styleId="inplaceeditable">
    <w:name w:val="inplaceeditable"/>
    <w:basedOn w:val="VarsaylanParagrafYazTipi"/>
    <w:rsid w:val="00B97F8A"/>
  </w:style>
  <w:style w:type="character" w:customStyle="1" w:styleId="instancename">
    <w:name w:val="instancename"/>
    <w:basedOn w:val="VarsaylanParagrafYazTipi"/>
    <w:rsid w:val="00B97F8A"/>
  </w:style>
  <w:style w:type="character" w:customStyle="1" w:styleId="accesshide">
    <w:name w:val="accesshide"/>
    <w:basedOn w:val="VarsaylanParagrafYazTipi"/>
    <w:rsid w:val="00B97F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ikders.ankara.edu.tr/mod/resource/view.php?id=81181" TargetMode="External"/><Relationship Id="rId13" Type="http://schemas.openxmlformats.org/officeDocument/2006/relationships/hyperlink" Target="https://acikders.ankara.edu.tr/mod/resource/view.php?id=81184" TargetMode="External"/><Relationship Id="rId18" Type="http://schemas.openxmlformats.org/officeDocument/2006/relationships/hyperlink" Target="https://acikders.ankara.edu.tr/mod/resource/view.php?id=8119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cikders.ankara.edu.tr/mod/resource/view.php?id=77404" TargetMode="External"/><Relationship Id="rId12" Type="http://schemas.openxmlformats.org/officeDocument/2006/relationships/hyperlink" Target="https://acikders.ankara.edu.tr/mod/resource/view.php?id=81174" TargetMode="External"/><Relationship Id="rId17" Type="http://schemas.openxmlformats.org/officeDocument/2006/relationships/hyperlink" Target="https://acikders.ankara.edu.tr/mod/resource/view.php?id=81190" TargetMode="External"/><Relationship Id="rId2" Type="http://schemas.openxmlformats.org/officeDocument/2006/relationships/styles" Target="styles.xml"/><Relationship Id="rId16" Type="http://schemas.openxmlformats.org/officeDocument/2006/relationships/hyperlink" Target="https://acikders.ankara.edu.tr/mod/resource/view.php?id=81190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acikders.ankara.edu.tr/mod/resource/view.php?id=77403" TargetMode="External"/><Relationship Id="rId11" Type="http://schemas.openxmlformats.org/officeDocument/2006/relationships/hyperlink" Target="https://acikders.ankara.edu.tr/mod/resource/view.php?id=81171" TargetMode="External"/><Relationship Id="rId5" Type="http://schemas.openxmlformats.org/officeDocument/2006/relationships/hyperlink" Target="https://acikders.ankara.edu.tr/mod/resource/view.php?id=77402" TargetMode="External"/><Relationship Id="rId15" Type="http://schemas.openxmlformats.org/officeDocument/2006/relationships/hyperlink" Target="https://acikders.ankara.edu.tr/mod/resource/view.php?id=81189" TargetMode="External"/><Relationship Id="rId10" Type="http://schemas.openxmlformats.org/officeDocument/2006/relationships/hyperlink" Target="https://acikders.ankara.edu.tr/mod/resource/view.php?id=8116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cikders.ankara.edu.tr/mod/resource/view.php?id=81163" TargetMode="External"/><Relationship Id="rId14" Type="http://schemas.openxmlformats.org/officeDocument/2006/relationships/hyperlink" Target="https://acikders.ankara.edu.tr/mod/resource/view.php?id=81187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OST</cp:lastModifiedBy>
  <cp:revision>2</cp:revision>
  <dcterms:created xsi:type="dcterms:W3CDTF">2019-12-26T12:44:00Z</dcterms:created>
  <dcterms:modified xsi:type="dcterms:W3CDTF">2019-12-26T12:44:00Z</dcterms:modified>
</cp:coreProperties>
</file>